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s îl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1-(2,6,6-trimethyl-1,3-cyclohexadien-1-yl)-2-buten-1-one;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5-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 Vanill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s îl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s îl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vanillin (121-3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1-(1,2,3,4,5,6,7,8-octahydro-2,3,8,8-tetramethyl-2-naphthalenyl)ethano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1-(1,2,3,4,5,6,7,8-octahydro-2,3,8,8-tetramethyl-2-naphthalenyl)ethano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1-(1,2,3,4,5,6,7,8-octahydro-2,3,8,8-tetramethyl-2-naphthalenyl)ethanon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1-(1,2,3,4,5,6,7,8-octahydro-2,3,8,8-tetramethyl-2-naphthalenyl)ethano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1-(1,2,3,4,5,6,7,8-octahydro-2,3,8,8-tetramethyl-2-naphthalenyl)ethano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1-(1,2,3,4,5,6,7,8-octahydro-2,3,8,8-tetramethyl-2-naphthalenyl)ethano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s îl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s îl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3/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DFFA149-1765-433A-8B72-A0012F114ACE}"/>
</file>

<file path=customXml/itemProps3.xml><?xml version="1.0" encoding="utf-8"?>
<ds:datastoreItem xmlns:ds="http://schemas.openxmlformats.org/officeDocument/2006/customXml" ds:itemID="{238F6BBE-0019-4D2F-A6DA-23B246B4E0ED}"/>
</file>

<file path=customXml/itemProps4.xml><?xml version="1.0" encoding="utf-8"?>
<ds:datastoreItem xmlns:ds="http://schemas.openxmlformats.org/officeDocument/2006/customXml" ds:itemID="{2D6DE1E3-0399-4F16-97D2-2ED1A95CD93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